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พัฒนาโปรแกรมประยุกต์สำหรับอุปกรณ์เคลื่อนที่</w:t>
      </w:r>
      <w:r>
        <w:t xml:space="preserve"> </w:t>
      </w:r>
      <w:r>
        <w:t xml:space="preserve">(เช้า)</w:t>
      </w:r>
      <w:r>
        <w:t xml:space="preserve"> </w:t>
      </w:r>
      <w:r>
        <w:t xml:space="preserve">030767</w:t>
      </w:r>
    </w:p>
    <w:p>
      <w:pPr>
        <w:pStyle w:val="Date"/>
      </w:pPr>
      <w:r>
        <w:t xml:space="preserve">วันพุธที่</w:t>
      </w:r>
      <w:r>
        <w:t xml:space="preserve"> </w:t>
      </w:r>
      <w:r>
        <w:t xml:space="preserve">3</w:t>
      </w:r>
      <w:r>
        <w:t xml:space="preserve"> </w:t>
      </w:r>
      <w:r>
        <w:t xml:space="preserve">กรกฎ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สวัสดีเด็ก ๆ ทุกคน พร้อมหรือยังคะ สัปดาห์นี้บอกแล้วนะ ว่าจากสัปดาห์ก่อนที่ให้ไปค้นว่า Unity คืออะไรนี่สัปดาห์นี้เราจะมาแอปเหมือนเดิมนะคะ เป็นแอปเกมแต่จะใช้ Unity ทำ ทำไม… อ้าว หายไปเลย โอเคค่ะ ไปกดโดน ผิด ทีนี้เด็ก ๆ สัปดาห์ที่แล้ว ได้ให้ไปค้นแล้วนะ ว่า Unity คืออะไร เดี๋ยวจะถาม iPad อยู่ไหน ยังไม่ได้ไป ไม่เป็นไร สวิตช์จอไปที่ มาร์กี้ คนแรกเลย เลข 8 เด็ก ๆ เปิดกล้อง กดกล้องอยู่บนตัวเครื่องเปิดกล้องทุกคน เข้าระบบให้เรียบร้อยด้วย กล้องที่อยู่ที่อยู่ด้านบนน่ะ ดึงขึ้น โอเคค่ะ แล้วก็เข้าระบบล่ามออนไลน์ด้วยนะคะ เดี๋ยวจะถาม โอเค แม่จะถามว่า สัปดาห์ที่แล้ว ที่ให้ไปค้นน่ะ unity น่ะ คืออะไร มาร์กี้ ลองตอบมาซิ จำได้หรือเปล่า ไม่มี พี่ล่ามไม่มีไมค</w:t>
      </w:r>
    </w:p>
    <w:p>
      <w:pPr>
        <w:pStyle w:val="BodyText"/>
      </w:pPr>
      <w:r>
        <w:t xml:space="preserve">(ล่าม) เป็นการออกแบบ แล้วก็มาทำใส่โทรศัพท์น่ะครับ</w:t>
      </w:r>
    </w:p>
    <w:p>
      <w:pPr>
        <w:pStyle w:val="BodyText"/>
      </w:pPr>
      <w:r>
        <w:t xml:space="preserve">(อาจารย์สุธิรา) น้องตอบว่าอย่างไรคะ</w:t>
      </w:r>
    </w:p>
    <w:p>
      <w:pPr>
        <w:pStyle w:val="BodyText"/>
      </w:pPr>
      <w:r>
        <w:t xml:space="preserve">(ล่าม) ได้ยินไหมคะ</w:t>
      </w:r>
    </w:p>
    <w:p>
      <w:pPr>
        <w:pStyle w:val="BodyText"/>
      </w:pPr>
      <w:r>
        <w:t xml:space="preserve">(อาจารย์สุธิรา) ได้ยินแล้วค่ะ</w:t>
      </w:r>
    </w:p>
    <w:p>
      <w:pPr>
        <w:pStyle w:val="BodyText"/>
      </w:pPr>
      <w:r>
        <w:t xml:space="preserve">(ล่าม) เมื่อวันพุธที่แล้วน่ะครับ เกี่ยวกับการออกแบบน่ะครับ</w:t>
      </w:r>
    </w:p>
    <w:p>
      <w:pPr>
        <w:pStyle w:val="BodyText"/>
      </w:pPr>
      <w:r>
        <w:t xml:space="preserve">(อาจารย์สุธิรา) ไปต่อ ไปต่อ พูดให้จบ</w:t>
      </w:r>
    </w:p>
    <w:p>
      <w:pPr>
        <w:pStyle w:val="BodyText"/>
      </w:pPr>
      <w:r>
        <w:t xml:space="preserve">(ล่าม) เป็นการออกแบบการ์ตูน เกมอะไรอย่างนี้ครับ เป็นในแอปโทรศัพท์น่ะครับ</w:t>
      </w:r>
    </w:p>
    <w:p>
      <w:pPr>
        <w:pStyle w:val="BodyText"/>
      </w:pPr>
      <w:r>
        <w:t xml:space="preserve">(อาจารย์สุธิรา) ขอฟังคำตอบของคนอื่นบ้างนะคะ เมื่อกี้มาร์กี้บอกประมาณ ว่าเป็นออกแบบว่า Unity นะ เป็นออกแบบเกม ตัวการ์ตูน คนต่อไป เอาตี๋น้อย เบอร์ 1 ทำไม… ทำไมหน้าตี๋น้อยมืดจัง สว่างเกินไปอีก ไม่เห็นอีก พี่เห็นน้องอยู่ใช่ไหมคะ พี่ล่ามเห็นน้องอยู่นะ โอเค อย่างนั้นตี๋น้อยตอบเลยครับ ตี๋น้อยน่าจะเห็นพี่ชัดเหมือนกัน</w:t>
      </w:r>
    </w:p>
    <w:p>
      <w:pPr>
        <w:pStyle w:val="BodyText"/>
      </w:pPr>
      <w:r>
        <w:t xml:space="preserve">(ล่าม) Unity ทำเกี่ยวกับการออกแบบตัวการ์ตูน การเคลื่อนไหว เป็นการเคลื่อนไหวตัวการ์ตูน มีต้นไม้ มีก้อนเมฆ อะไรต่าง ๆ นี่ครับ</w:t>
      </w:r>
    </w:p>
    <w:p>
      <w:pPr>
        <w:pStyle w:val="BodyText"/>
      </w:pPr>
      <w:r>
        <w:t xml:space="preserve">(อาจารย์สุธิรา) ของตี๋น้อยบอกออกแบบการ์ตูน ออกแบบการเคลื่อนไหว ก็คือมีส่วนประกอบเพิ่มขึ้นมา ไม่ได้มีแต่การ์ตูนมีต้นไม้ มีต้นเมฆ โอเค คนต่อไปเอา องค่ะ องุ่นมองกล้องหน่อย มองหน่อย องุ่นตอบคำถามด้วย Unity คืออะไร รู้จักหรือเปล่า</w:t>
      </w:r>
    </w:p>
    <w:p>
      <w:pPr>
        <w:pStyle w:val="BodyText"/>
      </w:pPr>
      <w:r>
        <w:t xml:space="preserve">(ล่าม) Unity คือ การออกแบบ เป็นตัวรูปคนน่ะค่ะ เป็นตัวของสิ่งของ เป็นรูปอะไรอย่างนี้ค่ะ ค่ะ เกี่ยวกับการออกแบบน่ะค่ะ</w:t>
      </w:r>
    </w:p>
    <w:p>
      <w:pPr>
        <w:pStyle w:val="BodyText"/>
      </w:pPr>
      <w:r>
        <w:t xml:space="preserve">(อาจารย์สุธิรา) ทำอย่างอื่นได้อีกไหม</w:t>
      </w:r>
    </w:p>
    <w:p>
      <w:pPr>
        <w:pStyle w:val="BodyText"/>
      </w:pPr>
      <w:r>
        <w:t xml:space="preserve">(ล่าม) สิ่งของค่ะ เป็น… ออกแบบง่าย ๆ ออกแบบรูปภาพง่าย ๆ น่ะค่ะ</w:t>
      </w:r>
    </w:p>
    <w:p>
      <w:pPr>
        <w:pStyle w:val="BodyText"/>
      </w:pPr>
      <w:r>
        <w:t xml:space="preserve">(อาจารย์สุธิรา) นะคะ เป็นความเข้าใจขององุ่น ไปเบอร์ 2 ค่ะ หมายเลข 2 กุ้ง แม่ถามว่า unity รู้จัก Unity ไหม เขยิบ เขยิบ ถอยหลังได้ไหม กุ้งถอยหลัง ตัวน้อยหลาย แม่ถามว่ารู้จัก Unity ไหม</w:t>
      </w:r>
    </w:p>
    <w:p>
      <w:pPr>
        <w:pStyle w:val="BodyText"/>
      </w:pPr>
      <w:r>
        <w:t xml:space="preserve">(ล่าม) ออกแบบรูปภาพน่ะค่ะ เป็นภูเขา เอารูปภาพมาออก…. เอาภาพมาออกแบบน่ะค่ะ</w:t>
      </w:r>
    </w:p>
    <w:p>
      <w:pPr>
        <w:pStyle w:val="BodyText"/>
      </w:pPr>
      <w:r>
        <w:t xml:space="preserve">(อาจารย์สุธิรา) โอเคนะคะ อันนี้เด็ก ๆ เข้าใจว่ามันเป็นการออกแบบ เรามาดูกันนะคะ ว่า Unity นี่คืออะไร ทำไมไมค์หอนจัง ลดไมค์ลง งในเฟซมันหอน ก่อนอื่นให้เด็ก ๆ เปิดเว็บบราวเซอร์ขึ้นมาค่ะ นะคะ แล้ว Search คำว่า</w:t>
      </w:r>
      <w:r>
        <w:t xml:space="preserve"> </w:t>
      </w:r>
      <w:r>
        <w:t xml:space="preserve">“</w:t>
      </w:r>
      <w:r>
        <w:t xml:space="preserve">Unity</w:t>
      </w:r>
      <w:r>
        <w:t xml:space="preserve">”</w:t>
      </w:r>
      <w:r>
        <w:t xml:space="preserve"> </w:t>
      </w:r>
      <w:r>
        <w:t xml:space="preserve">นี่นะ ที่เขียว ๆ คาดไว้นะคะ ถ้า Search ปุ๊บ มันจะขึ้นตรงนี้ให้คลิกที่คำว่า</w:t>
      </w:r>
      <w:r>
        <w:t xml:space="preserve"> </w:t>
      </w:r>
      <w:r>
        <w:t xml:space="preserve">“</w:t>
      </w:r>
      <w:r>
        <w:t xml:space="preserve">Download</w:t>
      </w:r>
      <w:r>
        <w:t xml:space="preserve">”</w:t>
      </w:r>
      <w:r>
        <w:t xml:space="preserve">นะคะ เด็ก ๆ Search กัน ปิดเลย ๆ เปิด Google Search นะคะ แล้วพิมพ์ U-n-i-t-y ไหมคะ Unity ถ้าใครขึ้นมาแบบนี้ ให้ต่อไปก็คลิกที่คำว่า</w:t>
      </w:r>
      <w:r>
        <w:t xml:space="preserve"> </w:t>
      </w:r>
      <w:r>
        <w:t xml:space="preserve">“</w:t>
      </w:r>
      <w:r>
        <w:t xml:space="preserve">Download</w:t>
      </w:r>
      <w:r>
        <w:t xml:space="preserve">”</w:t>
      </w:r>
      <w:r>
        <w:t xml:space="preserve"> </w:t>
      </w:r>
      <w:r>
        <w:t xml:space="preserve">นี้นะคะ เด็ก ๆ ใครขึ้นครบ ขึ้นแล้วยกมือขึ้นไว้แม่จะได้พาไปต่อ ถ้าใคร Search เจอแล้วยกมือไว้นะคะ ถ้าใครยังไม่ขึ้น จะได้รอเพื่อน ขึ้นครบหมดยัง ครบแล้วนะคะ ไปต่อให้กดที่ Download ค่ะ Click download ถ้าใครคลิกแล้ว จะเข้ามาที่หน้านี้นะคะ อันนี้ให้เด็ก ๆ คลิก คลิกตัวบนสุดนี่แหมแปลเป็นไทยให้อีก อะไรนี่ ไม่รู้ล่ะคิดอันบนแหละ ไม่ต้องแปลไทยแล้ว คลิกที่ปุ่มสีน้ำเงินด้านบนนะคะ เข้าไปเห็นไหมคะ มันจะมีนักเรียน แล้วก็มีส่วนบุคคล แปลเป็นไทยไม่ได้เลย อันนี้มากเลย เราเลือก 2 อันนี้ได้นะคะ แต่ที่นี้เพื่อให้เหมือนกับแม่ เลือกตัวนี้ดีกว่า เลือกตัวกลางนะคะ ส่วนบุคคลหรือ Personal ไม่แน่ใจของเด็ก ๆ เป็นภาษาไทย หรือภาษาอังกฤษ ถ้าของใครเป็นภาษาอังกฤษ เดี๋ยวเปลี่ยนภาษาก่อน ทำไมตัวเล็ก เราอยากภาษาอังกฤษ ไม่อยากได้ภาษาไทย เพราะเราใช้แอป บอกแล้วว่าอย่าลงภาษาไทยให้น้อง โอเค เปลี่ยนแล้วนะเด็ก ๆ ให้เลือกตัวนี้นะ เดี๋ยวพอดีเพื่อนเข้ามา รอแป๊บหนึ่ง ให้เพื่อนเปิดก่อนนะคะ ถ้าใครเข้ามาแล้ว เรียกตัวนี้ ช่องกลางนะลูก Unity Personal นี่ เลือกตอนนี้คลิก download now นะคะ ครอไว้เลยถ้ามันขึ้น Cookie ให้ Click access มันนะ เดี๋ยวมันไม่ให้ดาวน์โหลดนะเด็ก ๆ ของเราใช้ Window นะคะ เราก็เลือก Download for Windows ได้เลย สังเกตตอนนี้ เด็ก ๆ ดูนะคะ ถ้าใครดาวน์โหลดเสร็จแล้วนี่ มันจะมีไฟล์ ขึ้นมาด้านบน เห็นไหม ชื่อ</w:t>
      </w:r>
      <w:r>
        <w:t xml:space="preserve"> </w:t>
      </w:r>
      <w:r>
        <w:t xml:space="preserve">“</w:t>
      </w:r>
      <w:r>
        <w:t xml:space="preserve">Unity</w:t>
      </w:r>
      <w:r>
        <w:t xml:space="preserve">”</w:t>
      </w:r>
      <w:r>
        <w:t xml:space="preserve"> </w:t>
      </w:r>
      <w:r>
        <w:t xml:space="preserve">u -n -i t y Unity แล้วก็คำว่า h u b Unity Hub ขึ้นมาแสดง ว่าเราโหลดเสร็จแล้วนะคะ ใครขึ้นมาเหมือนเครื่องแม่ อย่างนี้ แล้วยกมือ เสร็จยัง ทุกคนขึ้นแล้วนะคะ ต่อไปนี้ทำอะไรต่อ ภาพจากในสไลด์ นะคะ เราเข้า Unity เสร็จแล้ว เราเข้ามาหน้านี้ เราเลือกตัวที่ 2 นะ ทีนี้ต่อไปเราจะทำการ Install อันแรกก็คือ Unity Hub นะคะ เมื่อกี้ที่เราดาวน์โหลดไว้ เห็นไหมคะ Duoble Clกด 2 ทีที่เราดาวน์โหลดได้เลยเด็ก ๆ มันจะขึ้นน่ะ พับหน้าต่างขึ้นมา อย่างนี้เห็นไหมคะ อ่านแล้วย่อหน้าต่างลง จะได้เห็นว่ามันขึ้นอะไรมา ต้องกดเข้าไปในตัวนั้น 2 ทีนะคะ ขึ้น Pop up อย่างนี้ขึ้นมานะ เห็นไหมหน้าต่าง Pop Up ขึ้นมาแล้วนะคะ กดอะไรเอ่ย กด เลื่อนลงไปดูก่อน เดี๋ยวไม่อ่านมันไม่ให้กด อันนั้นเพื่อความชัวร์เราเลื่อนลงไปให้มันสุดนะคะ คือเหมือนเราอ่านมันแล้วนั่นเอง เสร็จแล้วเราก็กดตัวแรก I agree เห็นไหม ปุ่มแรกนะคะ คลิกก็จะเข้ามาที่ Shoose install locatiหน่อยนะคะ จะขึ้นหน้านี้นั่นก็คือเราจะติดตั้ง Unity Hub นั่นเองนะคะ เห็นมันจะขึ้นมาบอกว่า See program Files Unity Hub ให้ไหมคะ เราคลิกที่ Install ได้เลย ใครยังไม่ขึ้นหนี้ยกมือเสร็จหมดทุกคนนะคะ ถ้าขึ้นกด Install ได้เลยค่ะ แล้วก็รอนะคะ รอให้มันติดตั้งให้จนกว่าไอ้เจ้าเขียว ๆ นี่ มันจะเสร็จ ถ้าใครเสร็จแล้วจะ ขึ้นหน้านี้นะคะ Complete แล้วนี่ Complete แล้ว กดปุ่มใครขึ้นหน้าต่างนี้ แล้วใครขึ้นปอบอันี้แล้วยกมือ อุบลขึ้นยัง เหลือ มิ่งขึ้นยัง โอเค กด Finish ได้เลยนะคะ เสร็จแล้วนะคะ หน้ามันจะต้องขึ้นหน้าต่างนี้มานะคะ Welcome to Unity Hub มันบอกว่าให้จัดการ Unity Project ทีนี้ที่เด็ก ๆ เข้าใจว่า Unity น่ะ เป็นออกแบบ ความจริงมันไม่ได้ออกแบบ มันเป็นสร้างเลย มันสร้างขึ้นมาเลยนะคะ คนออกแบบน่ะตัวเรา แต่ตัวโปรแกรมนี่ ตัว Unity นี่ จะเป็นตัวสร้าง สร้างอะไรสร้างเกมได้ อันนี้ได้หลายอย่างสร้าง 3D Animation ทำเป็น AR ได้ AR ที่พอเวลาใช้มือถือไปส่องนะคะ เราจะเห็นโมเดลตัวนั้นขึ้นมาห รือเห็นเป็นแล้วแต่ที่อยากให้เห็นอะไรน่ะ ที่เรากำหนดนะคะ หรือทำเป็น VR ที่เสมือนใส่แว่นด้วยอะไรนี้ Unity จะเป็นเขาเรียกว่าเป็นลักษณะเกม Engine นะคะ สร้างเกมสร้างอะไรอย่างนี้่ประเภทนี้นะคะ เป็นเป็น App ในการสร้างงาน ลักษณะที่เป็น ขาจะเรียกว่าอย่างไร ถ้าในยุคปัจจุบันน่ะ ถ้ารวมหมดทุกอย่างที่พูดมาเมื่อกี้ จะเป็นงานในแนว Meta verse นั่นเองนะคะ เราก็คิดพี่ Sign in เข้าไปเลยนะคะ เราก็ต้องใส่อีเมลของเรานะคะ แล้วก็ Password นะคะ หรือเราจะเชื่อม ถ้าใครเชื่อม ถ้าใครเชื่อมอยู่แล้วนะ เชื่อมได้เลย แต่ถ้าเพื่อความชัวร์ให้ใส่อีเมลนะเด็ก ๆ อีเมลตัวเองนะ แม่พิมพ์แม่ก็ใส่เมลแม่นะเด็ก ๆ ก็ใส่เมลตัวเองนะคะ Password นี่ Password ตัวนี้ หมายถึง Password ที่เราจะเอาไว้ใช้ เวลาไปงาน unity ของเรานะคะ เพราะฉะนั้น จำเอาเองนะคะ เด็ก ๆ ถ้าใครใส่ Username… Email ใส่อีเมลแล้วก็ Password เสร็จเรียบร้อยแล้วกด Sign in ได้เลยนะคะ กรอก 2 ช่องนี้เสร็จแล้วกด ปุ่ม Sign in ไปต่อได้เลยอ๋อ เราลืมไป เรายังไม่ได้เป็น เรายังไม่มี unity ID นี่ ขอโทษ ขอโทษ เราต้องคลิก ขอโทษ คลิกผิดลืม เมื่อวานนั่งทำ ทีนี้ของเด็ก ๆ ใหม่ นี่เลือกใหม่นะคะ เลือกใหม่ ตัวนี้ไม่ใช่เด็ก ๆ เราเรา unityก็คือเราเราเป็นคนใช้ใหม่ เราต้องเลือก Create Account เด็ก ๆ ขอโทษทีค่ะ ลืมไปเครื่องอยู่บ้านมันสมัครแล้ว มันก็เลย Sign in ขอโทษ เอาใหม่นะคะ เด็ก ๆ ให้เลือก Create Account นะคะ เราต้อง Create Account เราก่อน แต่มันก็ใส่เหมือนกัน แต่มันจะมีเพิ่มนะ ใส่อีเมลก่อน Password ดูนะคะ เขาจะขึ้นบอก อย่างน้อย 8 ตัว สูงสุดได้ 72 มีตัวพิมพ์ใหญ่ 1 ตัว อย่างน้อย 1 ตัว ตัวพิมพ์เล็กอย่างน้อย 1 ตัว แล้วก็… แล้วก็ตัวเลข มันก็คือต้องมีทั้งตัวพิมพ์เล็ก ตัวพิมพ์ใหญ่ แล้วก็ตัวเลขนะคะ เด็ก ๆ แล้วทีนี้ก็ตั้งชื่อ Username Username เขาบอกว่า ดูนะคะ บางทีใส่ Username ไปแล้วมันไปซ้ำกับคนอื่น เราก็เปลี่ยนนะคะ มันจะขึ้นเตือนอยู่ ถ้าอันไหนใช้ได้ โอเค Fullname Full Name ก็คือชื่อเต็เป็นภาษาอังกฤษนะคะ บอกแล้วเราเรียนคอมพิวเตอร์นี่ เวลากรอบอะไรก็แล้วแต่ ให้จำภาษาอังกฤษเป็นหลักนะคะ เมื่อกรอกช่องอีเมล Password Surname แล้วก็คุณName เสร็จนะคะ มาติ๊ก น่าจะให้ติ๊กหมดนั่นแหละ แล้วก็ต้องติ๊กว่าฉันไม่ใช่ โรบอทด้วยนะ I am not a Robot Cross Walk ทางข้าม แล้วถึงจะกด create a unity ID ได้ อย่าลืมนะจำด้วยนะว่าตัวเองUser อะไร Password อะไรนะคะ ใครลืม ก็ถ่ายไว้มันไม่ขึ้นให้เห็นดเมนู ในโทรศัพท์อะนะ เขียนว่า Unity ID หรือ User User อะไร อะไร ใส่ไว้นะคะ ใครขึ้นสถานะแบบนี้ครบหมดแล้วนะคะ ยกมือนะคะ แล้วค่อยกด Create อันนี้จะรอ เดี๋ยวจะเดินดูให้ด้วย เพราะบางคน Password น่าจะตั้งไม่ค่อยถูก เมื่อกี้ไปดูมา เด็ก ๆ ได้เรียบร้อยแล้วนะคะ จะกดแล้วนะคะ หมดเวลา verifind เสัยอย่า ตัวเองผิดเองอันนี้ ไม่น่า โอเค ได้แล้วนะคะ ทีนี้เราก็ได้ unity ID แล้ว ไปไสล่ะ เราก็คลิกไอ้ตัวนี้เรา Sign in เข้าไปเลยนะคะ ใครที่ได้แล้วSign in เข้ามาแล้วก็… ไปหน้าไหนแล้ว น้องหายไปไหน หลายตัวจัง Settings Settings วิ่งเสร็จแล้ว ให้คลิกที่ Project ค่ะเด็ก ๆ ใคร… ขึ้นหน้านี้ยัง อยู่หน้านี้ไหม เป็นอะไร ถ้าของใครขึ้น Install Editor มันขึ้น install Editor ก็… เรา Create แล้วนี่ รอนะคะ รอจนกว่ามันจะ install เสร็จ editor ก็คือ VS Code ตัวนี้นั่นเองนะคะ ที่เมื่อกี้เราบอกว่าเรา Iทั้งหมด 3 ตัวเมื่อกี้นี้ สร็จแล้วตอนนี้เรากำลังจะ Install ตัวที่ 2 VS Code หรือ Editor นั่นเองนะคะ รอแป๊บ ไม่แป๊บล่ะ รอจนกว่ามันจะเสร็จนั่นแหละ นะคะ พี่ลามเบรกก่อนก็ได้นะคะ กว่าจะ Install เสร็จ เพิ่งบอก 0 of 3 ยังไม่ขึ้นกันทั้ง 1 ค่ะ พี่ล่ามมาแล้ว โอเค ระหว่างรอนะคะ เด็ก ๆ มาดู มาดูวิดีโอ เพื่อให้มีแนวทางหรือ guideline นะคะ เพราะของเด็ก ๆ น่ะ ยังไม่ไปหลัง เครื่องอาจารย์น่ะ เสร็จแล้วนะ เครื่องเด็ก ๆ 10 เปอร์เซ็นต์ ยังไม่ผ่าน Part ที่ 1 เลยนะคะ ช้าหน่อย อาจจะเพราะมีใบงานเยอะอะไรนี่ เครื่องอาจารย์จะไม่ค่อยมีไฟล์น่าจะเยอะ ก็เลยทำให้เครื่องช้านะคะ ทั้งโปรแกรมทั้งอะไร เดี๋ยวจะให้ดูนะคะ ก่อนอื่นขอออกจาก เมลเราก่อน ในสัปดาห์ที่แล้วเราสร้างแบบ เกมแบบ 2D นะคะ 2D วันนี้เราจะทำแบบ 3D นะคะ เพราะเด็ก ๆ เคยเรียนการปั้นมาแล้วนะ ขึ้นเลยสร้างเกม 3D ด้วย Unity ขึ้นอันดับมาเลย เห็นไหมคะ อยากให้ลองดู ลองดูตัวอย่างของตัวนี้ เพื่อจะได้เข้าใจลักษณะการทำงานมากขึ้นนะคะ ดูรอไป โฆษณาเยอะจริง ๆ ไม่เป็นสมาชิกนี่ นี่เขาจะมี Unity Asset Store นะคะ ก็คือมันจะมีโมเดลที่เขาทำไว้แล้วน่ะเด็ก ๆ บางทีเราไม่ต้องไปออกแบบเอง สร้างเองนะคะ แต่สังเกตว่าถ้าอย่างนี้ มีราคาเงินขึ้น นั่นก็คือเสียสตางค์ แต่แบบฟรีมันก็มีให้นะคะ มันอาจจะไม่สวย นึกออกนะ ก็คือให้นึกถึงว่าบางคนปั้นโมเดลออกมาแล้วปั้นแล้วก็ไม่สวย หรือว่าลูกมาวาดก็ไม่สวยอย่างนี้ มันจะมีพวก Store อย่างนี้นะคะ ไว้สร้างงานลักษณะนี้มาให้แบ่งปันใช้ แจกฟรีก็มีนะ แล้วก็เสียเงินก็มีนะคะ ซึ่งเราน่ะใช้เพื่อการศึกษา เราก็หาที่เป็นตัวฟรีนะคะ มันก็คือตัวการ์ตูนนี้ หรือตัวเกมเรานี่ มันจะทำได้หมดเลย มันจะมี… คือมันโดนสั่งมาแล้ว เขียนโค้ดใส่ตัวไอ้เจ้าตัวยักษ์เขียว ๆ นี่ มาไว้เรียบร้อยแล้ว กระโดดได้ หมุนซ้าย หมุนขวา ตายเป็นอย่างไร เดินทำอย่างไรมีหมดแล้ว มีให้ คือ มันสามารถเคลื่อนไหวได้เอง และเราไม่ต้องไปเขียน Code นะคะ เนื่องจากเด็ก ๆ น่ะ มีปัญหาเกี่ยวกับการเขียนโค้ด เพราะว่า 1 คือ การอ่าน การเขียนของเด็ก ๆ ก็ยังไม่ถนัดนะ ก็เลยจะต้องพยายามหา ลักษณะโปรแกรม ที่มันจะทำให้เด็ก ๆ เขียนโค้ดได้น้อยที่สุดนะคะ แต่สามารถสร้างชิ้นงานได้ อันนี้เป็นตัวอย่างแรกนะคะ หรือ… หรือนี่ หรือถ้าสร้างเอาเองเห็นไหม โคลนนิงเขาน่ะนะคะ Unityก็ทำได้นะคะ นี่มันจะมีเขียนโค้ด แต่ก็ไม่เยอะมากเห็นไหมคะ โค้ดจะไม่ได้เยอะ ขนาดว่าเขียนยากอะไรนี่ เราอาจจะต้องไปแก้บรรทัด 2 บรรทัดแค่นั้นเองนะคะ เพราะฉะนั้น ก็น่าจะช่วยให้เด็ก ๆ ทำงานได้ง่ายขึ้น มันจะมีลักษณะการเชื่อมโยง ว่าแต่สิ่งที่เกมเราจะสำเร็จได้ ก็คือเด็ก ๆ จะต้องเข้าใจก่อน ว่าเกมที่เราจะสร้างนี่ เราจะสร้างเป็นเกมลักษณะไหน ต้องการให้ตัวเกมมันทำอะไรได้บ้าง หรือวัตถุแต่ละชิ้นนี่ เหมือนในสัปดาห์ที่แล้ว ที่บอกว่าวัตถุชิ้นนั้นเป็นสีน้ำเงินที่แม่เคยสอนไว้นะ วัตถุชิ้นนั้น มันจะหมายถึงว่าถ้าเราไปโดนวัตถุชิ้นนั้นนี่ วัตถุชิ้นนั้นมันจะหล่นหรือมันจะล้ม นึกถึงมันจะไปตามแรงโน้มถ่วงของโลกนั่นเองนะคะ วัตถุชิ้นนั้น เป็นสีแดง แสดงว่าวัตถุชิ้นนั้นน่ะ เป็นอันตรายกับตัวคนเล่น หรือเป็นศัตรูเราสร้างให้มันเป็นศัตรูได้ เราสร้างให้มันเป็นอุปสรรคได้อย่างนี้เป็นต้นนะคะ ตอนนั้นเราต้องเข้าใจ Concept ของเกมเราด้วย ว่าเกมที่เราจะสร้างนี่ เราต้องการให้เกมมันทำอะไร องค์ประกอบอื่น ๆ ทำอะไรได้นะคะ มาดู อีกตัวหนึ่ง ตัวนี้ basic เลย ตัวนี้คือตัวที่สร้างแบบยังไม่รู้เรื่องรู้ราว ยัง… ยังไม่เข้าใจว่าโปรแกรมนี้ ทำงานอย่างไรนะคะ ก็คือตัวนี้ เดี๋ยวให้ดู พิมพ์ผิดพิมพ์ถูก อันนี้เหมาะสำหรับผู้เริ่มต้น เห็นไหม อันนี้เริ่มสร้างตั้งแต่ยังไม่มีอะไรเลย ลักษณะ… เด็ก ๆ ดูนะคะ เราเคยทำโปรแกรม 3D ด้วย Blender มาแล้ว ลักษณะการใช้งานจะคล้าย ๆ กัน เพียงแต่ เพียงแต่คีย์ลัด คีย์ลัดไม่เหมือนกันเท่านั้นเองนะคะ ไม่เดินล่ะจ๊ะหนู นะคะ เห็นไหม มีวัตถุเป็นรูปไอ้นี่เหมือนกันเลยนะคะ มีแกน X แกน Y เหมือนกันเลย แกนอาจจะไม่เหมือนกับใน Blender ของเรา เราก็ดู มันก็มีตัวช่วยให้เห็นน้องแกน X คือ สีแดงนะคะ คือ แนวนอน แนวระนาบนะคะ ระนาบจะมาทางก็มีแกน Y เป็นสีเขียวอยู่ข้างบน ขึ้นข้างบนแนวตั้ง นะคะ แล้วก็มีแกน Z แกน X นี่ จะไปซ้ายขวานั่นเองนะคะ แล้วก็แกน Z ก็จะข้างหน้า ข้างหลังน่ะ เลื่อนมาข้างหน้า ข้างหลัง แนวนะคะ อันนี้นี่ คือสร้างแบบเรายังไม่รู้ว่ามี Asseเราสร้างเองสร้างวัตถุให้เป็นเกมของเราเอง วางวัตถุเป็น Character เป็นตัวละครของเราเองนะคะ หรือเป็นตัวเกมของเราเองนั่นเองนะคะ เพราะมันมีเครื่องมืออยู่แล้วนะ ถ้าเราจำคีย์ลัดไม่ได้แล้วก็มาเปิดใช้พวกนะคะ เด็ก ๆ หน้าตาจะคล้าย ๆ กับ blender ที่เราเคยเรียน ในภาคการศึกษาก่อนนะคะ เพราะฉะนั้น น่าจะใช้ง่ายสะดวก เด็ก ๆ น่าจะทำได้อยู่ มันก็จะมีมาใส่ คำสั่งอะไรอย่างนี้ แต่ไม่ได้เป็นคีย์คำสั่งนะ ก็คือเลือกน่ะเลือกวัตถุแต่ละชิ้น แล้วก็เห็นไหม แบบให้สั่งให้มันทำงานนั่นเอง ต้องการให้มันทำอะไรนะคะ เดี๋ยวลองดูตัวอย่าง โฆษณาขึ้นอีกแล้ว เป็น… เขาก็พยายามอธิบาย Unity นะคะ มุมมองแบบ Perspective คือมองด้วยสายตาเราน่ะ ในลักษณะสายตาเรา กับมุมมองของออโทกราฟิกนะคะ ออโทรกราฟิก ก็คือมองตามลักษณะของวัตถุนะคะ ไม่ได้มองตาม ไอ้ตัวสายตาของมนุษย์ คือเวลาเรามองนะ อันนี้ถ้าเด็ก ๆ มองมาข้างหน้านี่ วัตถุที่อยู่ใกล้เรามันก็ต้องใหญ่กว่าวัตถุที่อยู่ด้านหลังเรา เอ้ย ที่อยู่หลังวัตถุชิ้นนั้นไปอีก นี่นะคะ นี่ถ้าในมุมมองของเรานี่ เวลามองนะ เด็ก ๆ จะเห็นก้อนสี่เหลี่ยมนี้ เล็กใช่ไหม ก้อนข้างหลังนี่ ความจริงถ้าในความเป็นจริงน่ะ แต่ทีนี้อย่าลืมว่าบางที ถ้าวัตถุชิ้นหลังมันใหญ่กว่าอย่างไร เราก็เห็นเพิ่งออกนะ เหมือนมองพวกเขาอย่างนี้ พวกเขามันก็ต้องใหญ่กว่า อย่างนี้นะคะ มุมมองสายตาคนกับมุมมองสายตาของคอมพิวเตอร์ไม่เหมือนกันน่ะ พวก Materials กับ นี่ ก็คือเหมือนเหมือนของ Blender Bleนั้นก็คือที่หรือตัววัตถุนาะน่าจะเกี่ยวกับพวกสีพวกอะไรอย่างนี้ แต่บางทีนะหมายถึงพื้นผิวมากกว่า ค่าของ blender แต่มันใช้ให้อาจารย์ ก็คือตัวนี้เขาใส่สีเขาจะใส่ material ไปด้วยนะ เห็นไหม มันก็จะมีเราจะต้องมาสร้าง เขาเรียกว่าสร้าง access access ไว้ให้เกมเรานะคะ เหมือนเราใช้สีประมาณนี้ คือ โดยปกติในการใช้สี ในการใช้สีนี่ ก็ไม่ควรเกิน 3 สีอย่างนี้นะคะ สีหลัก ๆ น่ะ พื้นไม้ เปลี่ยนพื้นที่เป็นพื้นไม้ ก็เป็นเหมือนอยู่ในบ้านอะไรอย่างนี้ แต่พอเปลี่ยนเป็นพื้นขรุขระ ก็จะเหมือนอยู่บนโลก เอ้ย บนดาวอังคาร ดวงจันทร์ อะไรอย่างนี้ ก็ใช้การทำงานเดียวกับ Blอเราต้องการกำหนดวัตถุชิ้นไหน เราก็ต้องคลิกไปที่วัตถุชิ้นนั้นหรือชิ้นส่วนนั้น ๆ ประกอบนาน ๆ เด็กนั้น ๆ นะคะ ใช้หลักการเดียวกัน มาดูตัวอย่างอันนี้ อันนี้คือไม่ได้ใช้ Asset Shop คือสร้างวัตถุมาใช้เองนะ ขนาดเน็ตยังไม่ไปเลย เอาคนนี้แบบละเอียดมากนะคะ เด็ก ๆ ไปดูได้นะคะ ชื่อพี่เขา กล้องรักสยามนะคะ official ชื่อ YouTube เขา ทำพื้นทำอะไรเองเลยนะคะ สร้างพื้นที่ใช้งานเองนะคะ ตกแต่งได้ด้วยนะ นี่ เห็นไหม ใส่หญ้าเข้าไป ให้ดูสวยงาม ให้สมจริงว่าอย่างนั้นเถอะ บางเกมเขาก็เน้นแบบสมจริงนะ แนวการ์ตูนอะไรอย่างนี้ ก็คือเราก็ต้องมีไอ้พวกนี้นะคะ ลักษณะสีเหลืองพื้นผิวหรือบัตรที่เป็นรูปหญ้าอะไรอย่างนี้นะคะ พวกนี้สามารถไปหาโหลดได้ ไม่ต้องมาสร้างเองนะเด็ก ๆ มันจะช่วยเรื่องการสร้างชิ้นงานขึ้นมาได้ง่ายขึ้น นี่ใส่ต้นม้งต้นไม้ เขามีให้หมดนะ โฆษณาอีกละ แต่คลิปนี้ยาวมาก มีต้นไม้นี่ 5 ชิ้น หาวัตถุที่เป็นต้นไม้มาใส่ ไม่ใช่เรามานั่งวาดต้นไม้ทีละต้น เห็นไหมเด็ก ๆ สามารถสร้างต้นไม้ได้ ก็คือสร้างป่าได้ 1 ป่า ถ้าเราขยันจิ้ม พื้นที่นะคะ เพราะฉะนั้น เราไม่ต้องไปว่าต้นไม้มาใช้งานเองนะคะ มันก็จะมี Asset พวกนี้ให้ใช้เรียกใช้ได้ ต้นไม้ก็ไม่เหมือนกัน เปลี่ยนแบบให้ด้วยเด็ก ๆ ดูตรงส่วนนี้ ที่ Access ที่สร้างไว้ เขาก็จะมีเขาก็จะไปหามา เราก็หามาใส่ได้ แต่งได้ เขาเรียกของตกแต่งในเกม เห็นไหม เขาแนะนำว่าไปที่ไหน ที่เมื่อกี้เร็วไปหน่อย แป๊บ เห็นไหม นี่มาที่ Unity Asset Store เห็นไหมคะ เราก็ไปคลิกที่ My Asset น่ะ อันนี้คือมีมาแล้วนี่ เอาไปใช้ได้เห็นไหมคะ เราไปหาเพิ่มก็ได้ เขาบอกมา เดี๋ยวดูเขานะ เห็นไหม เขาเลือกมาจาก Free จะใช้ตัวไหนก็คลิก แล้วก็เลือกเปิด ไปเปิดใช้ใน unity จะต้องรอนะคะ มันก็กำลัง… นี่เห็นไหม มันก็จะขึ้นมา เห็นไหมคะ ก็คือองค์ประกอบลูกเล่นอะไรอย่างนี้ พวกของตกแต่ง เราไม่จำเป็นต้องสร้าง วัตถุขึ้นมาเองน่ะ เราก็ไปหาจาก Asset มาใช้ได้ มีทั้งสีท้องฟ้าให้เลือกใช้ เห็นไหม มีก้อนเมฆมีอะไรเห็นไหมคะ เหมือนอันนี้ขึ้นฟรีเลยนะ ไปค้นมาแล้วเจอ น่าจะเป็นตัว T Third First Person Controller Basic locomotion Free ไหมคะ เราสามารถดูก่อนได้นะคะ เข้ามาแล้วเรามาดูกัน ว่าไอ้ตัวที่เราจะ Asset ที่เราจะใช้นี่ มันทำงานอย่างไร อันนี้เสียสตางค์เห็นไหมนะ อันนี้ไม่เสียมัน ก็จะขึ้นบอกอย่างนี้ อันไหนฟรีมันก็จะขึ้นบอกอย่างนี้เราสามารถนำไปใช้ได้นะคะ โดยไม่เสียเงิน เพราะเราเอามาใช้ในการเรียนเรา เลือกฟรีไปใช้ก่อนก็ได้เรายังไม่ต้อง คือ เรายังเป็นมือสมัครเล่น ให้นึกถึงเอามาลอง พวกลองของนะคะ เอาไว้ถ้าเราคิดว่าเราทำเก่ง ทำได้ อยากจะสร้างเกมไปขายนี้ เราถึงค่อยลงทุนซื้อนะคะ จะยาวไป นี่เห็นไหม ทำคะแนน คะแนนไม่ต้องทำเองใช่ไหมคะ ไปหา Asset มา Asset คะแนน เพราะอะไร เพราะว่าถึงเวลา เวลาเรากำหนด เหมือนเดินไปเก็บของ เห็นไหม เก็บของได้คะแนนจะขึ้นใช่ไหมคะ ไม้เด็กไม่ต้องเขียน Code เลยเห็นไหม เอาตัว Score มาแปะ คะแนนมันก็ขึ้นเห็นไหมคะ ไม่ต้องมาเขียน Coding จะไม่ต้องมาปวดหัว ว่าจะเขียน Code อย่างไอะไรยังไงนะคะ อาจจะมีแก้นิดหน่อย เพราะว่าการเพิ่มคะแนน เห็นไหม เหมือนในตัวอย่างนี่ มันเพิ่มบวกเท่ากับ 10 ก็คือเพิ่มคะแนนครั้งละ 10 แต่ถ้าเราอยากให้มันเพิ่มมากกว่านั้น เราก็เปลี่ยนมาเขียน Code ตรงนี้นิด ๆ หน่อย ๆ มีใครโหลดเสร็จแล้วบ้าง โอ้โห บางเครื่องยังไม่เสร็จ สงสัยวันนี้จะได้แค่ให้น้อง ๆ Install โปรแกรมให้เสร็จนะคะ โอเค ไม่เป็นไร เดี๋ยวอย่างนั้นถ้าอีก 13 นาที ถ้า 11 โมง ยังไม่เสร็จ ก็จะขอบคุณพี่ล่ามก่อนแล้วกันวันนี้ รอดูอีกสัก 10 นาทีนะคะ พี่ล่าม เนื่องจากเครื่องน้องบางเครื่อง ยัง Install โปรแกรมไม่เสร็จเลย ตอนนี้เสร็จอยู่ประมาณ 2-3 เครื่องหนึ่งค่ะ ครึ่งเลยพวกไม่เสร็จก็อีกครึ่งหนึ่ง พวกเสร็จแล้วไอ้ครึ่ง สงสัยจะได้เลิก Class ก่อนแล้วแหละ ไปต่อไม่ได้ ให้เด็ก ๆ ดูให้เด็ก ๆ ดูตัวอย่างเขานะคะ เปิดดูได้นะคะ เอาของพี่คนนี้มาดูได้ ของ youtube กล้องรักสยาม จะละเอียดหน่อย อันนี้น่าจะใกล้แล้ว มาถึงระบบหยุดเกมแล้วนะคะ จบแล้วหยุดถึง Stop เกมก็จะมี Asset นี่เขาน่าจะไปนะคะ เขาไปเลือก Asset งมันแล้วล่ะ ไอ้กระดาษกระดาษแข็ง ๆ อยู่นะคือ Code Asset ของหลาย ๆ อย่าง เราก็แค่มาแก้ว่าอะไรที่จะเป็นตัวระยะเวลา ที่จะให้หยุดหรืออะไรพวกนี้ แก้เล็ก ๆ น้อย ๆ นะคะ ไม่ได้แก้เยอะ คือ เราไม่ต้องมาเขียน Code เอง ทั้งหมดทั้งปวงน่ะ มันจะช่วยเราได้เยอะเลยนะคะ เอาวัตถุมาว่างนะคะ อันนี้น่าจะแบบเดินไปเก็บ ไอ้พวกนี้ วัตถุพวกนี้แล้ว ก็มันเล่นเกม เขาจะเล่นให้ดูล่ะ เห็นไหม ตัวนี้เขาก็ไปเอามาจาก Asset Store นะคะ ไอ้ตัวละคร เขาก็ไม่ได้สร้างเองเห็นไหมคะ นี่ค่ะ เห็นไหม ดู ไอ้ตัววัตถุที่มันกระดุ๊กกระดิ๊กได้น่ะ เขาก็ไม่ได้สร้างเองนะคะ เราก็ไปเลือกหา Asset ที่มีลักษณะอย่างนี้ ทำให้วัตถุมันกระดุ๊กกระดิ๊กได้ นั่นแหละ สงสัย 11 โมง ก็ไม่เสร็จ ไม่เป็นไร เอาไว้ต่อสัปดาห์หน้าได้ เห็นไหมคะ เปลี่ยน เปลี่ยน… ตอนแรกที่เราดูเป็นตอนกลางวันใช่ไหม เขาเข้าไปหาเฟสมาเพิ่ม เปลี่ยนเป็นตอนกลางคืนเราไม่ได้สร้างใหม่เลยเห็นไห มมีแต่ Asset มาวางทั้งนั้นเลยนะคะ เด็ก ๆ เราแค่ต้องไปขยัน Search หาแค่นั้นเอง หามาใช้ว่าอย่างนั้นเถอะ อย่างนั้นให้เป็นการบ้านเด็ก ๆ ให้เด็ก ๆ หานะ หานี่ อย่างที่แม่ยกตัวอย่างให้ดูนะ พวกต้นไม้ ท้องฟ้า พื้นผิวน่ะค่ะ หาไว้นะคะ ไปหาได้เยอะยิ่งจะดีมากเลยนะคะ ถ้าใครมีเวลาหาแล้วก็ใส่ Google Drive ไว้ก่อน เข้าไปที่เมื่อกี้ที่ยกตัวอย่าง นี่นะคะ หา Unity Asset Store เห็นไหม ข้อจำกัด ก็คืออย่าลืมว่า แต่ทีนี้ เมื่อกี้ตอนที่เรา Install นะ แม่ลองแล้ว เนื่องจากแม่ Install โปรแกรมน่ะ Unity ไว้ในเครื่องนี้ ตอนที่ว่าใส่รหัสผิด แล้วไปเปิดอีเมล มันก็จะบอกเราว่าเราจะต้องมาเปิด ด้วยเครื่องที่เรามี ก็คือเราต้องไปหาเปิดเครื่องที่เราใช้ Inaน่ะมันถึงจะไป ตัวนั้นได้ไม่ออกนะคะ เพราะฉะนั้นถ้าไปหาจากที่อื่นน่ะมันจะมีปัญหา หามันต้องโหลดจากเครื่องที่เรานั่งอยู่เท่านั้น ที่เราทำ เพื่อจะไว้ใช้ เขาล็อกไว้ประมาณนี้เลยนะคะ ก็จำไว้แล้วกัน ว่าใช้หา เพราะเดี๋ยวเผื่อเข้าวิชาอื่น นั่งรออาจารย์ผู้สอนหรืออะไรนี้ เด็ก ๆ ก็โหลดได้ เพราะเราโดยปกติห้องเราเด็ก ๆ ก็นั่งตามเครื่องที่นั่น จำอยู่แล้วนะ ไม่ได้เปลี่ยน สร้างโฟลเดอรไว้ด้วยนะคะ ไปด้วย ตั้งไว้ก่อนก็ได้</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พัฒนาโปรแกรมประยุกต์สำหรับอุปกรณ์เคลื่อนที่ (เช้า) 030767</dc:title>
  <dc:creator/>
  <cp:keywords/>
  <dcterms:created xsi:type="dcterms:W3CDTF">2024-07-03T04:31:51Z</dcterms:created>
  <dcterms:modified xsi:type="dcterms:W3CDTF">2024-07-03T04:3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3 กรกฎาคม 2567 เวลา 09.00 น.</vt:lpwstr>
  </property>
  <property fmtid="{D5CDD505-2E9C-101B-9397-08002B2CF9AE}" pid="3" name="subtitle">
    <vt:lpwstr/>
  </property>
</Properties>
</file>